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6F38006C" w:rsidR="00800772" w:rsidRPr="007205AA" w:rsidRDefault="00EF0E8F"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w:t>
      </w:r>
      <w:r w:rsidR="00C572C1">
        <w:rPr>
          <w:rFonts w:ascii="Times New Roman" w:eastAsia="Times New Roman" w:hAnsi="Times New Roman" w:cs="Times New Roman"/>
          <w:b/>
          <w:sz w:val="24"/>
          <w:szCs w:val="24"/>
        </w:rPr>
        <w:t>ly</w:t>
      </w:r>
      <w:r w:rsidR="00C3707F">
        <w:rPr>
          <w:rFonts w:ascii="Times New Roman" w:eastAsia="Times New Roman" w:hAnsi="Times New Roman" w:cs="Times New Roman"/>
          <w:b/>
          <w:sz w:val="24"/>
          <w:szCs w:val="24"/>
        </w:rPr>
        <w:t xml:space="preserve"> </w:t>
      </w:r>
      <w:r w:rsidR="00C572C1">
        <w:rPr>
          <w:rFonts w:ascii="Times New Roman" w:eastAsia="Times New Roman" w:hAnsi="Times New Roman" w:cs="Times New Roman"/>
          <w:b/>
          <w:sz w:val="24"/>
          <w:szCs w:val="24"/>
        </w:rPr>
        <w:t>10</w:t>
      </w:r>
      <w:r w:rsidR="006D0818">
        <w:rPr>
          <w:rFonts w:ascii="Times New Roman" w:eastAsia="Times New Roman" w:hAnsi="Times New Roman" w:cs="Times New Roman"/>
          <w:b/>
          <w:sz w:val="24"/>
          <w:szCs w:val="24"/>
        </w:rPr>
        <w:t xml:space="preserve">, 2023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4C10C92E"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EF0E8F">
        <w:rPr>
          <w:rFonts w:ascii="Times New Roman" w:hAnsi="Times New Roman" w:cs="Times New Roman"/>
          <w:b/>
          <w:bCs/>
          <w:sz w:val="24"/>
          <w:szCs w:val="24"/>
        </w:rPr>
        <w:t>Ju</w:t>
      </w:r>
      <w:r w:rsidR="00B97C65">
        <w:rPr>
          <w:rFonts w:ascii="Times New Roman" w:hAnsi="Times New Roman" w:cs="Times New Roman"/>
          <w:b/>
          <w:bCs/>
          <w:sz w:val="24"/>
          <w:szCs w:val="24"/>
        </w:rPr>
        <w:t>ly</w:t>
      </w:r>
      <w:r w:rsidR="00C3707F">
        <w:rPr>
          <w:rFonts w:ascii="Times New Roman" w:hAnsi="Times New Roman" w:cs="Times New Roman"/>
          <w:b/>
          <w:bCs/>
          <w:sz w:val="24"/>
          <w:szCs w:val="24"/>
        </w:rPr>
        <w:t xml:space="preserve"> </w:t>
      </w:r>
      <w:r w:rsidR="00B97C65">
        <w:rPr>
          <w:rFonts w:ascii="Times New Roman" w:hAnsi="Times New Roman" w:cs="Times New Roman"/>
          <w:b/>
          <w:bCs/>
          <w:sz w:val="24"/>
          <w:szCs w:val="24"/>
        </w:rPr>
        <w:t>10</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3</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3C57DC9E"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0A66C4">
        <w:rPr>
          <w:rFonts w:ascii="Times New Roman" w:hAnsi="Times New Roman" w:cs="Times New Roman"/>
          <w:sz w:val="24"/>
          <w:szCs w:val="24"/>
        </w:rPr>
        <w:t xml:space="preserve"> the regular monthly meeting of the PSG Council</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7DB1A638" w14:textId="35D642BB" w:rsidR="005F34D0" w:rsidRDefault="004B382D" w:rsidP="00C3707F">
      <w:pPr>
        <w:spacing w:after="0" w:line="240" w:lineRule="auto"/>
      </w:pPr>
      <w:hyperlink r:id="rId15" w:history="1">
        <w:r w:rsidRPr="006229B2">
          <w:rPr>
            <w:rStyle w:val="Hyperlink"/>
            <w:rFonts w:asciiTheme="minorHAnsi" w:hAnsiTheme="minorHAnsi" w:cstheme="minorBidi"/>
          </w:rPr>
          <w:t>https://us02web.zoom.us/j/85351051653?pwd=eWZEQ1J6eHdMWWtEWW12NVJUWjlzdz09</w:t>
        </w:r>
      </w:hyperlink>
    </w:p>
    <w:p w14:paraId="22D5DBE8" w14:textId="77777777" w:rsidR="004B382D" w:rsidRPr="00C3707F" w:rsidRDefault="004B382D" w:rsidP="00C3707F">
      <w:pPr>
        <w:spacing w:after="0" w:line="240" w:lineRule="auto"/>
        <w:rPr>
          <w:rFonts w:ascii="Times New Roman" w:eastAsia="Times New Roman" w:hAnsi="Times New Roman" w:cs="Times New Roman"/>
          <w:sz w:val="24"/>
          <w:szCs w:val="24"/>
        </w:rPr>
      </w:pPr>
    </w:p>
    <w:p w14:paraId="22E48083" w14:textId="18E765DB"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9409DE" w:rsidRPr="009409DE">
        <w:rPr>
          <w:rFonts w:ascii="Times New Roman" w:eastAsia="Times New Roman" w:hAnsi="Times New Roman" w:cs="Times New Roman"/>
          <w:sz w:val="24"/>
          <w:szCs w:val="24"/>
        </w:rPr>
        <w:t>853 5105 1653</w:t>
      </w:r>
    </w:p>
    <w:p w14:paraId="54F33B0E" w14:textId="61BF45D7"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0257B0" w:rsidRPr="000257B0">
        <w:rPr>
          <w:rFonts w:ascii="Times New Roman" w:eastAsia="Times New Roman" w:hAnsi="Times New Roman" w:cs="Times New Roman"/>
          <w:sz w:val="24"/>
          <w:szCs w:val="24"/>
        </w:rPr>
        <w:t>674690</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2A2EE4C" w14:textId="7777777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Join Zoom Meeting</w:t>
      </w:r>
    </w:p>
    <w:p w14:paraId="75F11EBD" w14:textId="08B5A441" w:rsidR="00C3707F" w:rsidRDefault="00E2494D" w:rsidP="00C3707F">
      <w:pPr>
        <w:spacing w:after="0" w:line="240" w:lineRule="auto"/>
      </w:pPr>
      <w:hyperlink r:id="rId16" w:history="1">
        <w:r w:rsidRPr="006229B2">
          <w:rPr>
            <w:rStyle w:val="Hyperlink"/>
            <w:rFonts w:asciiTheme="minorHAnsi" w:hAnsiTheme="minorHAnsi" w:cstheme="minorBidi"/>
          </w:rPr>
          <w:t>https://us02web.zoom.us/j/85351051653?pwd=eWZEQ1J6eHdMWWtEWW12NVJUWjlzdz09</w:t>
        </w:r>
      </w:hyperlink>
    </w:p>
    <w:p w14:paraId="00B148AF" w14:textId="77777777" w:rsidR="00E2494D" w:rsidRPr="00C3707F" w:rsidRDefault="00E2494D" w:rsidP="00C3707F">
      <w:pPr>
        <w:spacing w:after="0" w:line="240" w:lineRule="auto"/>
        <w:rPr>
          <w:rFonts w:ascii="Times New Roman" w:eastAsia="Times New Roman" w:hAnsi="Times New Roman" w:cs="Times New Roman"/>
          <w:bCs/>
          <w:sz w:val="24"/>
          <w:szCs w:val="24"/>
        </w:rPr>
      </w:pPr>
    </w:p>
    <w:p w14:paraId="3E352DEC" w14:textId="310D5BD6"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Meeting ID: </w:t>
      </w:r>
      <w:r w:rsidR="009409DE" w:rsidRPr="009409DE">
        <w:rPr>
          <w:rFonts w:ascii="Times New Roman" w:eastAsia="Times New Roman" w:hAnsi="Times New Roman" w:cs="Times New Roman"/>
          <w:bCs/>
          <w:sz w:val="24"/>
          <w:szCs w:val="24"/>
        </w:rPr>
        <w:t>853 5105 1653</w:t>
      </w:r>
    </w:p>
    <w:p w14:paraId="192F9AEB" w14:textId="7A47C2BC"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Passcode: </w:t>
      </w:r>
      <w:r w:rsidR="000257B0" w:rsidRPr="000257B0">
        <w:rPr>
          <w:rFonts w:ascii="Times New Roman" w:eastAsia="Times New Roman" w:hAnsi="Times New Roman" w:cs="Times New Roman"/>
          <w:bCs/>
          <w:sz w:val="24"/>
          <w:szCs w:val="24"/>
        </w:rPr>
        <w:t>674690</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2167540E" w14:textId="0CA32335" w:rsidR="00E65C3C" w:rsidRPr="00E3652D" w:rsidRDefault="00CE1482" w:rsidP="0007664E">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3652D" w:rsidRPr="006229B2">
          <w:rPr>
            <w:rStyle w:val="Hyperlink"/>
            <w:rFonts w:asciiTheme="minorHAnsi" w:hAnsiTheme="minorHAnsi" w:cstheme="minorBidi"/>
          </w:rPr>
          <w:t>https://us02web.zoom.us/u/knTxXUg4G</w:t>
        </w:r>
      </w:hyperlink>
    </w:p>
    <w:p w14:paraId="193EA763" w14:textId="77777777" w:rsidR="00E3652D" w:rsidRPr="00E3652D" w:rsidRDefault="00E3652D" w:rsidP="00E3652D">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34EA026"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9409DE" w:rsidRPr="009409DE">
        <w:rPr>
          <w:rFonts w:ascii="Times New Roman" w:hAnsi="Times New Roman" w:cs="Times New Roman"/>
          <w:b/>
          <w:bCs/>
          <w:color w:val="000000" w:themeColor="text1"/>
          <w:sz w:val="24"/>
          <w:szCs w:val="24"/>
        </w:rPr>
        <w:t>853 5105 1653</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0257B0" w:rsidRPr="000257B0">
        <w:rPr>
          <w:rFonts w:ascii="Times New Roman" w:hAnsi="Times New Roman" w:cs="Times New Roman"/>
          <w:b/>
          <w:bCs/>
          <w:color w:val="000000" w:themeColor="text1"/>
          <w:sz w:val="24"/>
          <w:szCs w:val="24"/>
        </w:rPr>
        <w:t>674690</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257B0"/>
    <w:rsid w:val="00040498"/>
    <w:rsid w:val="00045C0C"/>
    <w:rsid w:val="00053DBA"/>
    <w:rsid w:val="00081A34"/>
    <w:rsid w:val="000A66C4"/>
    <w:rsid w:val="000D7272"/>
    <w:rsid w:val="000E69DB"/>
    <w:rsid w:val="000F4024"/>
    <w:rsid w:val="000F5C18"/>
    <w:rsid w:val="0013121E"/>
    <w:rsid w:val="001610A9"/>
    <w:rsid w:val="00173179"/>
    <w:rsid w:val="0018479C"/>
    <w:rsid w:val="001B28A9"/>
    <w:rsid w:val="001D1B57"/>
    <w:rsid w:val="001D28AF"/>
    <w:rsid w:val="001E7A7A"/>
    <w:rsid w:val="00200C92"/>
    <w:rsid w:val="00206E69"/>
    <w:rsid w:val="0025411A"/>
    <w:rsid w:val="002822B3"/>
    <w:rsid w:val="002A2F5C"/>
    <w:rsid w:val="002B1DA0"/>
    <w:rsid w:val="002C24E3"/>
    <w:rsid w:val="002E443A"/>
    <w:rsid w:val="00332E6F"/>
    <w:rsid w:val="00352193"/>
    <w:rsid w:val="0036579C"/>
    <w:rsid w:val="003963E1"/>
    <w:rsid w:val="003A4DEA"/>
    <w:rsid w:val="003E7BB8"/>
    <w:rsid w:val="003F699B"/>
    <w:rsid w:val="00410D6F"/>
    <w:rsid w:val="004165E7"/>
    <w:rsid w:val="0045425E"/>
    <w:rsid w:val="004605EE"/>
    <w:rsid w:val="0046623F"/>
    <w:rsid w:val="004B382D"/>
    <w:rsid w:val="004C3EAE"/>
    <w:rsid w:val="004E5514"/>
    <w:rsid w:val="004F5D9C"/>
    <w:rsid w:val="00554187"/>
    <w:rsid w:val="00575030"/>
    <w:rsid w:val="005B3594"/>
    <w:rsid w:val="005F0130"/>
    <w:rsid w:val="005F34D0"/>
    <w:rsid w:val="005F58FD"/>
    <w:rsid w:val="00616BE2"/>
    <w:rsid w:val="0063776F"/>
    <w:rsid w:val="00670FD2"/>
    <w:rsid w:val="00675C77"/>
    <w:rsid w:val="00695453"/>
    <w:rsid w:val="006A4548"/>
    <w:rsid w:val="006D0818"/>
    <w:rsid w:val="00710C49"/>
    <w:rsid w:val="007205AA"/>
    <w:rsid w:val="00751570"/>
    <w:rsid w:val="007523F9"/>
    <w:rsid w:val="00775672"/>
    <w:rsid w:val="00800772"/>
    <w:rsid w:val="008147C2"/>
    <w:rsid w:val="00845621"/>
    <w:rsid w:val="008601BB"/>
    <w:rsid w:val="008B0D9A"/>
    <w:rsid w:val="008B7FA5"/>
    <w:rsid w:val="008D79D5"/>
    <w:rsid w:val="008E2793"/>
    <w:rsid w:val="008E7747"/>
    <w:rsid w:val="00917871"/>
    <w:rsid w:val="009409DE"/>
    <w:rsid w:val="00953767"/>
    <w:rsid w:val="009C7F73"/>
    <w:rsid w:val="009E3F85"/>
    <w:rsid w:val="009F2ECC"/>
    <w:rsid w:val="00A53D92"/>
    <w:rsid w:val="00A63555"/>
    <w:rsid w:val="00A9499D"/>
    <w:rsid w:val="00AA6B1D"/>
    <w:rsid w:val="00AE00A5"/>
    <w:rsid w:val="00B15B52"/>
    <w:rsid w:val="00B227DC"/>
    <w:rsid w:val="00B53988"/>
    <w:rsid w:val="00B96475"/>
    <w:rsid w:val="00B97C65"/>
    <w:rsid w:val="00BD1230"/>
    <w:rsid w:val="00C1412B"/>
    <w:rsid w:val="00C32292"/>
    <w:rsid w:val="00C360C6"/>
    <w:rsid w:val="00C3707F"/>
    <w:rsid w:val="00C40AAE"/>
    <w:rsid w:val="00C40B22"/>
    <w:rsid w:val="00C51D5A"/>
    <w:rsid w:val="00C557FC"/>
    <w:rsid w:val="00C572C1"/>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2494D"/>
    <w:rsid w:val="00E3652D"/>
    <w:rsid w:val="00E60EB4"/>
    <w:rsid w:val="00E65C3C"/>
    <w:rsid w:val="00E7089D"/>
    <w:rsid w:val="00EB7B3B"/>
    <w:rsid w:val="00EC1236"/>
    <w:rsid w:val="00ED4D4F"/>
    <w:rsid w:val="00ED5EB0"/>
    <w:rsid w:val="00EE18D7"/>
    <w:rsid w:val="00EF0E8F"/>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nTxXUg4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5351051653?pwd=eWZEQ1J6eHdMWWtEWW12NVJUWjlz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5351051653?pwd=eWZEQ1J6eHdMWWtEWW12NVJUWjlz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9</cp:revision>
  <dcterms:created xsi:type="dcterms:W3CDTF">2023-07-06T18:37:00Z</dcterms:created>
  <dcterms:modified xsi:type="dcterms:W3CDTF">2023-07-0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